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Iraq</w:t>
      </w:r>
      <w:r>
        <w:t xml:space="preserve"> </w:t>
      </w:r>
      <w:r>
        <w:t xml:space="preserve">Baghdad</w:t>
      </w:r>
    </w:p>
    <w:bookmarkStart w:id="20" w:name="cover-letter"/>
    <w:p>
      <w:pPr>
        <w:pStyle w:val="Heading1"/>
      </w:pPr>
      <w:r>
        <w:t xml:space="preserve">Cover Letter</w:t>
      </w:r>
    </w:p>
    <w:p>
      <w:pPr>
        <w:pStyle w:val="FirstParagraph"/>
      </w:pPr>
      <w:r>
        <w:t xml:space="preserve">Dear [Hiring Manager's Name],</w:t>
      </w:r>
      <w:r>
        <w:br/>
      </w:r>
      <w:r>
        <w:br/>
      </w:r>
      <w:r>
        <w:t xml:space="preserve">I am writing to express my sincere interest in the Radiologist position at [Hospital Name] in Baghdad, Iraq. As a highly trained and dedicated radiologist with a passion for delivering accurate diagnostics and improving patient outcomes, I am eager to contribute my expertise to the healthcare community in Iraq Baghdad. This opportunity aligns perfectly with my professional goals, as I am committed to providing high-quality medical care in regions where it is most needed. With my extensive experience in medical imaging and a deep understanding of the challenges faced by healthcare systems in diverse environments, I am confident that I can make a meaningful impact at your institution.</w:t>
      </w:r>
    </w:p>
    <w:p>
      <w:pPr>
        <w:pStyle w:val="BodyText"/>
      </w:pPr>
      <w:r>
        <w:t xml:space="preserve">Throughout my career as a Radiologist, I have focused on leveraging advanced imaging technologies to support diagnosis, treatment planning, and patient care. My background includes [X years] of hands-on experience in radiology departments across [Country/Region], where I have worked with a wide range of imaging modalities, including X-ray, CT scans, MRI, ultrasound, and mammography. I hold certifications from [Relevant Certification Body], which underscores my commitment to maintaining the highest standards of clinical excellence. In addition to technical proficiency, I have developed strong communication skills that enable me to collaborate effectively with multidisciplinary teams and provide clear explanations to patients about their imaging results.</w:t>
      </w:r>
    </w:p>
    <w:p>
      <w:pPr>
        <w:pStyle w:val="BodyText"/>
      </w:pPr>
      <w:r>
        <w:t xml:space="preserve">What draws me specifically to the Radiologist position in Iraq Baghdad is the unique opportunity to contribute to a healthcare system that is both resilient and in need of skilled professionals. I understand that the medical landscape in Iraq faces significant challenges, including limited resources, high patient volumes, and varying levels of infrastructure across different regions. However, I am deeply motivated by the prospect of working in such an environment, where my expertise can directly improve access to diagnostic services for underserved populations. My experience working in resource-limited settings has taught me the value of adaptability, innovation, and cultural sensitivity—qualities that I believe are essential for success in Baghdad.</w:t>
      </w:r>
    </w:p>
    <w:p>
      <w:pPr>
        <w:pStyle w:val="BodyText"/>
      </w:pPr>
      <w:r>
        <w:t xml:space="preserve">One of the key reasons I am applying for this role is my commitment to fostering collaboration between radiologists and other healthcare providers. In my previous positions, I have consistently worked closely with physicians, nurses, and technicians to ensure timely and accurate diagnoses. For example, during [specific project or responsibility], I coordinated with a team of specialists to develop a streamlined workflow for emergency imaging cases, which reduced turnaround times by [X%]. This experience has honed my ability to function effectively in fast-paced environments while maintaining a focus on patient safety and care. In Iraq Baghdad, I aim to build similar partnerships that enhance the quality of radiological services and support the broader medical mission of your hospital.</w:t>
      </w:r>
    </w:p>
    <w:p>
      <w:pPr>
        <w:pStyle w:val="BodyText"/>
      </w:pPr>
      <w:r>
        <w:t xml:space="preserve">Furthermore, I am deeply aware of the cultural and social dynamics in Iraq Baghdad, where healthcare providers often serve diverse communities with unique needs. My background includes working with patients from various cultural backgrounds, which has prepared me to navigate complex interpersonal interactions while maintaining professionalism and empathy. I believe that understanding the local context is crucial for delivering patient-centered care, and I am eager to learn more about the specific challenges faced by Baghdad’s healthcare system. This knowledge will enable me to tailor my approach to meet the expectations of both patients and colleagues.</w:t>
      </w:r>
    </w:p>
    <w:p>
      <w:pPr>
        <w:pStyle w:val="BodyText"/>
      </w:pPr>
      <w:r>
        <w:t xml:space="preserve">Another aspect of my application that I would like to highlight is my dedication to continuous learning and professional development. Radiology is an ever-evolving field, and I have made it a priority to stay updated on advancements in imaging technology, radiation safety protocols, and emerging best practices. For instance, I recently completed [specific course or certification], which expanded my knowledge of [relevant topic]. This commitment to growth ensures that I can provide the most current and effective diagnostic solutions for patients in Iraq Baghdad. Additionally, I am open to mentoring junior radiologists or participating in training programs that contribute to the long-term development of your team.</w:t>
      </w:r>
    </w:p>
    <w:p>
      <w:pPr>
        <w:pStyle w:val="BodyText"/>
      </w:pPr>
      <w:r>
        <w:t xml:space="preserve">While my professional qualifications are strong, it is my personal values that drive me to pursue opportunities like this one. I am guided by a deep sense of responsibility to use my skills for the greater good, and I believe that serving in Iraq Baghdad aligns with this principle. The people of Iraq have shown incredible resilience in the face of adversity, and I would be honored to play a role in supporting their healthcare needs. Whether through diagnosing critical conditions, educating patients about their health, or collaborating with colleagues to improve outcomes, I am ready to commit fully to this mission.</w:t>
      </w:r>
    </w:p>
    <w:p>
      <w:pPr>
        <w:pStyle w:val="BodyText"/>
      </w:pPr>
      <w:r>
        <w:t xml:space="preserve">In conclusion, I am excited about the possibility of joining [Hospital Name] as a Radiologist and contributing to the vital work being done in Iraq Baghdad. My technical expertise, cultural awareness, and dedication to patient care make me a strong candidate for this position. I would welcome the opportunity to discuss how my background and vision align with your institution’s goals. Thank you for considering my application. I look forward to the possibility of contributing to your team and making a lasting impact in this meaningful role.</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adiologist Position in Iraq Baghdad</dc:title>
  <dc:creator/>
  <dc:language>en</dc:language>
  <cp:keywords/>
  <dcterms:created xsi:type="dcterms:W3CDTF">2025-12-11T03:20:20Z</dcterms:created>
  <dcterms:modified xsi:type="dcterms:W3CDTF">2025-12-11T03:20:20Z</dcterms:modified>
</cp:coreProperties>
</file>

<file path=docProps/custom.xml><?xml version="1.0" encoding="utf-8"?>
<Properties xmlns="http://schemas.openxmlformats.org/officeDocument/2006/custom-properties" xmlns:vt="http://schemas.openxmlformats.org/officeDocument/2006/docPropsVTypes"/>
</file>